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1F4A" w:rsidRDefault="005D1C4F">
      <w:r>
        <w:rPr>
          <w:noProof/>
        </w:rPr>
        <w:drawing>
          <wp:anchor distT="0" distB="0" distL="114300" distR="114300" simplePos="0" relativeHeight="251658240" behindDoc="1" locked="0" layoutInCell="1" allowOverlap="1" wp14:anchorId="7152FD76" wp14:editId="17D293B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43050" cy="954405"/>
            <wp:effectExtent l="0" t="0" r="0" b="0"/>
            <wp:wrapTight wrapText="bothSides">
              <wp:wrapPolygon edited="0">
                <wp:start x="0" y="0"/>
                <wp:lineTo x="0" y="21126"/>
                <wp:lineTo x="21333" y="21126"/>
                <wp:lineTo x="2133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SCS Financial Aid Secondary Logo_Black_BOL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4E3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66975</wp:posOffset>
                </wp:positionH>
                <wp:positionV relativeFrom="paragraph">
                  <wp:posOffset>249555</wp:posOffset>
                </wp:positionV>
                <wp:extent cx="3848100" cy="7048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810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B4E3C" w:rsidRPr="00DB4E3C" w:rsidRDefault="00DB4E3C" w:rsidP="00DB4E3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DB4E3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LONE STAR COLLEGE SYSTEM</w:t>
                            </w:r>
                          </w:p>
                          <w:p w:rsidR="00DB4E3C" w:rsidRPr="00DB4E3C" w:rsidRDefault="00DB4E3C" w:rsidP="00DB4E3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DB4E3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OLLEGE WORK STUDY JOB 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94.25pt;margin-top:19.65pt;width:303pt;height:5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" fillcolor="white [3201]" stroked="f" strokeweight=".5pt">
                <v:textbox>
                  <w:txbxContent>
                    <w:p w:rsidR="00DB4E3C" w:rsidRPr="00DB4E3C" w:rsidRDefault="00DB4E3C" w:rsidP="00DB4E3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DB4E3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LONE STAR COLLEGE SYSTEM</w:t>
                      </w:r>
                    </w:p>
                    <w:p w:rsidR="00DB4E3C" w:rsidRPr="00DB4E3C" w:rsidRDefault="00DB4E3C" w:rsidP="00DB4E3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DB4E3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OLLEGE WORK STUDY JOB DESCRIPTION</w:t>
                      </w:r>
                    </w:p>
                  </w:txbxContent>
                </v:textbox>
              </v:shape>
            </w:pict>
          </mc:Fallback>
        </mc:AlternateContent>
      </w:r>
    </w:p>
    <w:p w:rsidR="00C71F4A" w:rsidRDefault="00C71F4A"/>
    <w:p w:rsidR="00C71F4A" w:rsidRDefault="00C71F4A"/>
    <w:p w:rsidR="00C71F4A" w:rsidRDefault="00C71F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3685"/>
      </w:tblGrid>
      <w:tr w:rsidR="008260C2" w:rsidTr="008260C2">
        <w:tc>
          <w:tcPr>
            <w:tcW w:w="10790" w:type="dxa"/>
            <w:gridSpan w:val="2"/>
          </w:tcPr>
          <w:p w:rsidR="008260C2" w:rsidRPr="00FA79C6" w:rsidRDefault="008260C2" w:rsidP="00941607">
            <w:r w:rsidRPr="00601E81">
              <w:rPr>
                <w:b/>
              </w:rPr>
              <w:t>POSITION NUMBER</w:t>
            </w:r>
            <w:r w:rsidRPr="004B2C83">
              <w:t>:</w:t>
            </w:r>
            <w:r w:rsidR="00941607">
              <w:t xml:space="preserve"> </w:t>
            </w:r>
            <w:r w:rsidR="00020E0A">
              <w:t>SO00010</w:t>
            </w:r>
            <w:bookmarkStart w:id="0" w:name="_GoBack"/>
            <w:bookmarkEnd w:id="0"/>
          </w:p>
        </w:tc>
      </w:tr>
      <w:tr w:rsidR="00106B13" w:rsidTr="00106B13">
        <w:tc>
          <w:tcPr>
            <w:tcW w:w="7105" w:type="dxa"/>
            <w:vAlign w:val="center"/>
          </w:tcPr>
          <w:p w:rsidR="00106B13" w:rsidRPr="00AC1F82" w:rsidRDefault="00106B13" w:rsidP="00ED6075">
            <w:pPr>
              <w:rPr>
                <w:rFonts w:ascii="Times New Roman" w:hAnsi="Times New Roman" w:cs="Times New Roman"/>
              </w:rPr>
            </w:pPr>
            <w:r w:rsidRPr="00106B13">
              <w:rPr>
                <w:rFonts w:ascii="Times New Roman" w:hAnsi="Times New Roman" w:cs="Times New Roman"/>
                <w:b/>
              </w:rPr>
              <w:t>JOB TITLE:</w:t>
            </w:r>
            <w:r w:rsidR="001D1399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26D3C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id w:val="999008058"/>
                <w:placeholder>
                  <w:docPart w:val="E96A9253B31648BA836EB8D66ED34D49"/>
                </w:placeholder>
                <w:dropDownList>
                  <w:listItem w:value="Choose an item."/>
                  <w:listItem w:displayText="Student Worker I, " w:value="Student Worker I, "/>
                  <w:listItem w:displayText="Student Worker II, " w:value="Student Worker II, "/>
                  <w:listItem w:displayText="Student Worker III, " w:value="Student Worker III, "/>
                </w:dropDownList>
              </w:sdtPr>
              <w:sdtEndPr/>
              <w:sdtContent>
                <w:r w:rsidR="001255E3">
                  <w:rPr>
                    <w:rFonts w:ascii="Times New Roman" w:hAnsi="Times New Roman" w:cs="Times New Roman"/>
                    <w:b/>
                  </w:rPr>
                  <w:t xml:space="preserve">Student Worker II, </w:t>
                </w:r>
              </w:sdtContent>
            </w:sdt>
            <w:r w:rsidR="00426D3C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3685" w:type="dxa"/>
          </w:tcPr>
          <w:p w:rsidR="00106B13" w:rsidRPr="00DB4E3C" w:rsidRDefault="00DB4E3C">
            <w:pPr>
              <w:rPr>
                <w:rFonts w:ascii="Times New Roman" w:hAnsi="Times New Roman" w:cs="Times New Roman"/>
              </w:rPr>
            </w:pPr>
            <w:r w:rsidRPr="00DB4E3C">
              <w:rPr>
                <w:rFonts w:ascii="Times New Roman" w:hAnsi="Times New Roman" w:cs="Times New Roman"/>
              </w:rPr>
              <w:t>College Work Study Position</w:t>
            </w:r>
          </w:p>
        </w:tc>
      </w:tr>
      <w:tr w:rsidR="00AD7741" w:rsidTr="00DB4E3C">
        <w:tc>
          <w:tcPr>
            <w:tcW w:w="7105" w:type="dxa"/>
          </w:tcPr>
          <w:p w:rsidR="00AD7741" w:rsidRPr="00FA79C6" w:rsidRDefault="00DB4E3C" w:rsidP="001255E3">
            <w:r w:rsidRPr="00601E81">
              <w:rPr>
                <w:b/>
              </w:rPr>
              <w:t>DEPARTMENT</w:t>
            </w:r>
            <w:r>
              <w:t>:</w:t>
            </w:r>
            <w:r w:rsidR="00260DEF">
              <w:t xml:space="preserve"> </w:t>
            </w:r>
            <w:r w:rsidR="001255E3">
              <w:t>Financial Aid Reporting and Reconciliation (FARR)</w:t>
            </w:r>
          </w:p>
        </w:tc>
        <w:tc>
          <w:tcPr>
            <w:tcW w:w="3685" w:type="dxa"/>
          </w:tcPr>
          <w:p w:rsidR="00AD7741" w:rsidRPr="00AD7741" w:rsidRDefault="00DB4E3C" w:rsidP="00324B7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Y</w:t>
            </w:r>
            <w:r w:rsidR="00961959">
              <w:rPr>
                <w:rFonts w:ascii="Times New Roman" w:hAnsi="Times New Roman" w:cs="Times New Roman"/>
                <w:b/>
              </w:rPr>
              <w:t xml:space="preserve">: </w:t>
            </w:r>
            <w:r w:rsidR="00324B7B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464241469"/>
                <w:placeholder>
                  <w:docPart w:val="E92E49B0A042402CBFCDEC31C60408E0"/>
                </w:placeholder>
                <w:dropDownList>
                  <w:listItem w:value="Choose an item."/>
                  <w:listItem w:displayText="7.54" w:value="7.54"/>
                  <w:listItem w:displayText="8.74" w:value="8.74"/>
                  <w:listItem w:displayText="10.40" w:value="10.40"/>
                </w:dropDownList>
              </w:sdtPr>
              <w:sdtEndPr/>
              <w:sdtContent>
                <w:r w:rsidR="001255E3">
                  <w:rPr>
                    <w:rFonts w:ascii="Times New Roman" w:hAnsi="Times New Roman" w:cs="Times New Roman"/>
                  </w:rPr>
                  <w:t>8.74</w:t>
                </w:r>
              </w:sdtContent>
            </w:sdt>
            <w:r w:rsidR="00324B7B">
              <w:rPr>
                <w:rFonts w:ascii="Times New Roman" w:hAnsi="Times New Roman" w:cs="Times New Roman"/>
              </w:rPr>
              <w:t xml:space="preserve"> </w:t>
            </w:r>
            <w:r w:rsidR="00324B7B" w:rsidRPr="00144330">
              <w:rPr>
                <w:rFonts w:ascii="Times New Roman" w:hAnsi="Times New Roman" w:cs="Times New Roman"/>
              </w:rPr>
              <w:t>per/hr.</w:t>
            </w:r>
            <w:r w:rsidR="00324B7B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DB4E3C" w:rsidTr="00DB4E3C">
        <w:tc>
          <w:tcPr>
            <w:tcW w:w="7105" w:type="dxa"/>
          </w:tcPr>
          <w:p w:rsidR="00DB4E3C" w:rsidRDefault="00DB4E3C" w:rsidP="008260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MPUS:</w:t>
            </w:r>
            <w:r w:rsidR="00260DEF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232089031"/>
                <w:placeholder>
                  <w:docPart w:val="F2F9A4D90FBC41008366CB630C7E58FB"/>
                </w:placeholder>
                <w:dropDownList>
                  <w:listItem w:value="Choose an item."/>
                  <w:listItem w:displayText="LSC-Atascocita Center" w:value="LSC-Atascocita Center"/>
                  <w:listItem w:displayText="LSC-Conroe Center" w:value="LSC-Conroe Center"/>
                  <w:listItem w:displayText="LSC-CyFair" w:value="LSC-CyFair"/>
                  <w:listItem w:displayText="LSC-Cypress Center" w:value="LSC-Cypress Center"/>
                  <w:listItem w:displayText="LSC-Fairbanks Center" w:value="LSC-Fairbanks Center"/>
                  <w:listItem w:displayText="LSC-Greenspoint Center" w:value="LSC-Greenspoint Center"/>
                  <w:listItem w:displayText="LSC-Kingwood" w:value="LSC-Kingwood"/>
                  <w:listItem w:displayText="LSC-North Harris" w:value="LSC-North Harris"/>
                  <w:listItem w:displayText="LSC-Montgomery" w:value="LSC-Montgomery"/>
                  <w:listItem w:displayText="LSC-System Office" w:value="LSC-System Office"/>
                  <w:listItem w:displayText="LSC-Tomball" w:value="LSC-Tomball"/>
                  <w:listItem w:displayText="LSC-University Park" w:value="LSC-University Park"/>
                  <w:listItem w:displayText="LSC-UP, Financial Aid Contact Center (FACC)" w:value="LSC-UP, Financial Aid Contact Center (FACC)"/>
                  <w:listItem w:displayText="LSC-Victory Center" w:value="LSC-Victory Center"/>
                </w:dropDownList>
              </w:sdtPr>
              <w:sdtEndPr/>
              <w:sdtContent>
                <w:r w:rsidR="001255E3">
                  <w:rPr>
                    <w:rFonts w:ascii="Times New Roman" w:hAnsi="Times New Roman" w:cs="Times New Roman"/>
                  </w:rPr>
                  <w:t>LSC-University Park</w:t>
                </w:r>
              </w:sdtContent>
            </w:sdt>
            <w:r w:rsidR="001255E3">
              <w:rPr>
                <w:rFonts w:ascii="Times New Roman" w:hAnsi="Times New Roman" w:cs="Times New Roman"/>
              </w:rPr>
              <w:t xml:space="preserve"> System Office</w:t>
            </w:r>
          </w:p>
        </w:tc>
        <w:tc>
          <w:tcPr>
            <w:tcW w:w="3685" w:type="dxa"/>
          </w:tcPr>
          <w:p w:rsidR="00DB4E3C" w:rsidRDefault="00DB4E3C" w:rsidP="00ED607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OURS:</w:t>
            </w:r>
            <w:r w:rsidR="00144330" w:rsidRPr="001D1399">
              <w:rPr>
                <w:rFonts w:ascii="Times New Roman" w:hAnsi="Times New Roman" w:cs="Times New Roman"/>
              </w:rPr>
              <w:t xml:space="preserve"> </w:t>
            </w:r>
            <w:r w:rsidR="001D1399" w:rsidRPr="001D1399">
              <w:rPr>
                <w:rFonts w:ascii="Times New Roman" w:hAnsi="Times New Roman" w:cs="Times New Roman"/>
              </w:rPr>
              <w:t xml:space="preserve"> </w:t>
            </w:r>
            <w:r w:rsidR="001255E3">
              <w:rPr>
                <w:rFonts w:ascii="Times New Roman" w:hAnsi="Times New Roman" w:cs="Times New Roman"/>
              </w:rPr>
              <w:t>19.5</w:t>
            </w:r>
            <w:r w:rsidR="00ED6075" w:rsidRPr="001D1399">
              <w:rPr>
                <w:rFonts w:ascii="Times New Roman" w:hAnsi="Times New Roman" w:cs="Times New Roman"/>
              </w:rPr>
              <w:t xml:space="preserve"> </w:t>
            </w:r>
            <w:r w:rsidR="00144330" w:rsidRPr="00144330">
              <w:rPr>
                <w:rFonts w:ascii="Times New Roman" w:hAnsi="Times New Roman" w:cs="Times New Roman"/>
              </w:rPr>
              <w:t>per/</w:t>
            </w:r>
            <w:r w:rsidR="00271616" w:rsidRPr="00144330">
              <w:rPr>
                <w:rFonts w:ascii="Times New Roman" w:hAnsi="Times New Roman" w:cs="Times New Roman"/>
              </w:rPr>
              <w:t>wk.</w:t>
            </w:r>
          </w:p>
        </w:tc>
      </w:tr>
    </w:tbl>
    <w:p w:rsidR="0001531B" w:rsidRDefault="0001531B">
      <w:pPr>
        <w:rPr>
          <w:rFonts w:ascii="Times New Roman" w:hAnsi="Times New Roman" w:cs="Times New Roman"/>
          <w:b/>
          <w:sz w:val="24"/>
          <w:szCs w:val="24"/>
        </w:rPr>
      </w:pPr>
    </w:p>
    <w:p w:rsidR="001821DD" w:rsidRPr="00DB4E3C" w:rsidRDefault="00DB4E3C">
      <w:pPr>
        <w:rPr>
          <w:rFonts w:ascii="Times New Roman" w:hAnsi="Times New Roman" w:cs="Times New Roman"/>
          <w:b/>
          <w:sz w:val="24"/>
          <w:szCs w:val="24"/>
        </w:rPr>
      </w:pPr>
      <w:r w:rsidRPr="00DB4E3C">
        <w:rPr>
          <w:rFonts w:ascii="Times New Roman" w:hAnsi="Times New Roman" w:cs="Times New Roman"/>
          <w:b/>
          <w:sz w:val="24"/>
          <w:szCs w:val="24"/>
        </w:rPr>
        <w:t>POSITION SUMMARY</w:t>
      </w:r>
    </w:p>
    <w:sdt>
      <w:sdtPr>
        <w:rPr>
          <w:rFonts w:ascii="Times New Roman" w:eastAsia="Calibri" w:hAnsi="Times New Roman" w:cs="Times New Roman"/>
        </w:rPr>
        <w:id w:val="-480539651"/>
        <w:placeholder>
          <w:docPart w:val="4986A67E09664640895174C50BC347A5"/>
        </w:placeholder>
        <w:text/>
      </w:sdtPr>
      <w:sdtEndPr/>
      <w:sdtContent>
        <w:p w:rsidR="00DB4E3C" w:rsidRPr="003D2F93" w:rsidRDefault="001255E3">
          <w:pPr>
            <w:rPr>
              <w:rFonts w:ascii="Times New Roman" w:hAnsi="Times New Roman" w:cs="Times New Roman"/>
            </w:rPr>
          </w:pPr>
          <w:r>
            <w:rPr>
              <w:rFonts w:ascii="Times New Roman" w:eastAsia="Calibri" w:hAnsi="Times New Roman" w:cs="Times New Roman"/>
            </w:rPr>
            <w:t>This position wi</w:t>
          </w:r>
          <w:r w:rsidR="002A37F5">
            <w:rPr>
              <w:rFonts w:ascii="Times New Roman" w:eastAsia="Calibri" w:hAnsi="Times New Roman" w:cs="Times New Roman"/>
            </w:rPr>
            <w:t>ll assist</w:t>
          </w:r>
          <w:r w:rsidR="00CE5B77">
            <w:rPr>
              <w:rFonts w:ascii="Times New Roman" w:eastAsia="Calibri" w:hAnsi="Times New Roman" w:cs="Times New Roman"/>
            </w:rPr>
            <w:t xml:space="preserve"> the</w:t>
          </w:r>
          <w:r w:rsidR="002A37F5">
            <w:rPr>
              <w:rFonts w:ascii="Times New Roman" w:eastAsia="Calibri" w:hAnsi="Times New Roman" w:cs="Times New Roman"/>
            </w:rPr>
            <w:t xml:space="preserve"> </w:t>
          </w:r>
          <w:r>
            <w:rPr>
              <w:rFonts w:ascii="Times New Roman" w:eastAsia="Calibri" w:hAnsi="Times New Roman" w:cs="Times New Roman"/>
            </w:rPr>
            <w:t xml:space="preserve">FARR team with data entry, processing documents and information, and prepare files for </w:t>
          </w:r>
          <w:r w:rsidR="002A37F5">
            <w:rPr>
              <w:rFonts w:ascii="Times New Roman" w:eastAsia="Calibri" w:hAnsi="Times New Roman" w:cs="Times New Roman"/>
            </w:rPr>
            <w:t xml:space="preserve">State and Federal </w:t>
          </w:r>
          <w:r>
            <w:rPr>
              <w:rFonts w:ascii="Times New Roman" w:eastAsia="Calibri" w:hAnsi="Times New Roman" w:cs="Times New Roman"/>
            </w:rPr>
            <w:t xml:space="preserve">review. Duties will include: maintain accurate excel data for loan </w:t>
          </w:r>
          <w:r w:rsidR="002A37F5">
            <w:rPr>
              <w:rFonts w:ascii="Times New Roman" w:eastAsia="Calibri" w:hAnsi="Times New Roman" w:cs="Times New Roman"/>
            </w:rPr>
            <w:t>reports</w:t>
          </w:r>
          <w:r>
            <w:rPr>
              <w:rFonts w:ascii="Times New Roman" w:eastAsia="Calibri" w:hAnsi="Times New Roman" w:cs="Times New Roman"/>
            </w:rPr>
            <w:t>, assist with reviewing sensitive document</w:t>
          </w:r>
          <w:r w:rsidR="002A37F5">
            <w:rPr>
              <w:rFonts w:ascii="Times New Roman" w:eastAsia="Calibri" w:hAnsi="Times New Roman" w:cs="Times New Roman"/>
            </w:rPr>
            <w:t xml:space="preserve">s for Pell Grant and Return of Title IV, </w:t>
          </w:r>
          <w:r>
            <w:rPr>
              <w:rFonts w:ascii="Times New Roman" w:eastAsia="Calibri" w:hAnsi="Times New Roman" w:cs="Times New Roman"/>
            </w:rPr>
            <w:t xml:space="preserve"> assist</w:t>
          </w:r>
          <w:r w:rsidR="002A37F5">
            <w:rPr>
              <w:rFonts w:ascii="Times New Roman" w:eastAsia="Calibri" w:hAnsi="Times New Roman" w:cs="Times New Roman"/>
            </w:rPr>
            <w:t xml:space="preserve"> with recording and maintaining work study files for accurate reporting, and assist with processing and recording electronic documents for audit review. Will work with highly sensitive and confidential information.</w:t>
          </w:r>
          <w:r>
            <w:rPr>
              <w:rFonts w:ascii="Times New Roman" w:eastAsia="Calibri" w:hAnsi="Times New Roman" w:cs="Times New Roman"/>
            </w:rPr>
            <w:t xml:space="preserve">  </w:t>
          </w:r>
          <w:r w:rsidR="00CB6CBB">
            <w:rPr>
              <w:rFonts w:ascii="Times New Roman" w:eastAsia="Calibri" w:hAnsi="Times New Roman" w:cs="Times New Roman"/>
            </w:rPr>
            <w:t xml:space="preserve">Will work with and assist diverse groups. </w:t>
          </w:r>
        </w:p>
      </w:sdtContent>
    </w:sdt>
    <w:p w:rsidR="00DB4E3C" w:rsidRDefault="00DB4E3C">
      <w:pPr>
        <w:rPr>
          <w:rFonts w:ascii="Times New Roman" w:hAnsi="Times New Roman" w:cs="Times New Roman"/>
          <w:b/>
          <w:sz w:val="24"/>
          <w:szCs w:val="24"/>
        </w:rPr>
      </w:pPr>
      <w:r w:rsidRPr="00DB4E3C">
        <w:rPr>
          <w:rFonts w:ascii="Times New Roman" w:hAnsi="Times New Roman" w:cs="Times New Roman"/>
          <w:b/>
          <w:sz w:val="24"/>
          <w:szCs w:val="24"/>
        </w:rPr>
        <w:t>PRIMARY RESPONSIBILITES</w:t>
      </w:r>
    </w:p>
    <w:sdt>
      <w:sdtPr>
        <w:rPr>
          <w:rFonts w:ascii="Times New Roman" w:hAnsi="Times New Roman" w:cs="Times New Roman"/>
        </w:rPr>
        <w:id w:val="86904245"/>
        <w:placeholder>
          <w:docPart w:val="E96A9253B31648BA836EB8D66ED34D49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260DEF" w:rsidRPr="002B41DA" w:rsidRDefault="00CB6CBB" w:rsidP="000A7DAD">
          <w:pPr>
            <w:pStyle w:val="ListParagraph"/>
            <w:numPr>
              <w:ilvl w:val="0"/>
              <w:numId w:val="8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Filing</w:t>
          </w:r>
        </w:p>
      </w:sdtContent>
    </w:sdt>
    <w:sdt>
      <w:sdtPr>
        <w:rPr>
          <w:rFonts w:ascii="Times New Roman" w:hAnsi="Times New Roman" w:cs="Times New Roman"/>
        </w:rPr>
        <w:id w:val="-252129060"/>
        <w:placeholder>
          <w:docPart w:val="95EF2B77B3CD4AE0A29C0F4F21278718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Copying</w:t>
          </w:r>
        </w:p>
      </w:sdtContent>
    </w:sdt>
    <w:sdt>
      <w:sdtPr>
        <w:rPr>
          <w:rFonts w:ascii="Times New Roman" w:hAnsi="Times New Roman" w:cs="Times New Roman"/>
        </w:rPr>
        <w:id w:val="-258607531"/>
        <w:placeholder>
          <w:docPart w:val="DE1A22A1F3014BF68AEE4AA98E4DF789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Faxing</w:t>
          </w:r>
        </w:p>
      </w:sdtContent>
    </w:sdt>
    <w:sdt>
      <w:sdtPr>
        <w:rPr>
          <w:rFonts w:ascii="Times New Roman" w:hAnsi="Times New Roman" w:cs="Times New Roman"/>
        </w:rPr>
        <w:id w:val="-423647639"/>
        <w:placeholder>
          <w:docPart w:val="DB67B51E4FD04A10AFB273869E794EF0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Scanning and/or shredding</w:t>
          </w:r>
        </w:p>
      </w:sdtContent>
    </w:sdt>
    <w:sdt>
      <w:sdtPr>
        <w:rPr>
          <w:rFonts w:ascii="Times New Roman" w:hAnsi="Times New Roman" w:cs="Times New Roman"/>
        </w:rPr>
        <w:id w:val="811594705"/>
        <w:placeholder>
          <w:docPart w:val="94D720FBDFC941F19230433B32BC489D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Record maintenance, preparation and review of forms, data entry</w:t>
          </w:r>
        </w:p>
      </w:sdtContent>
    </w:sdt>
    <w:sdt>
      <w:sdtPr>
        <w:rPr>
          <w:rFonts w:ascii="Times New Roman" w:hAnsi="Times New Roman" w:cs="Times New Roman"/>
        </w:rPr>
        <w:id w:val="-1895891696"/>
        <w:placeholder>
          <w:docPart w:val="8AEC2ABE2BE042109771ABBDFFD68DBA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Prepare reports</w:t>
          </w:r>
        </w:p>
      </w:sdtContent>
    </w:sdt>
    <w:sdt>
      <w:sdtPr>
        <w:rPr>
          <w:rFonts w:ascii="Times New Roman" w:hAnsi="Times New Roman" w:cs="Times New Roman"/>
        </w:rPr>
        <w:id w:val="712541806"/>
        <w:placeholder>
          <w:docPart w:val="B56617944B9D4109AC6D324CF359A386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076EAD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Collect and record data</w:t>
          </w:r>
        </w:p>
      </w:sdtContent>
    </w:sdt>
    <w:sdt>
      <w:sdtPr>
        <w:rPr>
          <w:rFonts w:ascii="Times New Roman" w:hAnsi="Times New Roman" w:cs="Times New Roman"/>
        </w:rPr>
        <w:id w:val="-1606879597"/>
        <w:placeholder>
          <w:docPart w:val="C698ED4ED66C461BA7DE651350D7438B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144A40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Maintain knowledge of multiple programs</w:t>
          </w:r>
        </w:p>
      </w:sdtContent>
    </w:sdt>
    <w:sdt>
      <w:sdtPr>
        <w:rPr>
          <w:rFonts w:ascii="Times New Roman" w:hAnsi="Times New Roman" w:cs="Times New Roman"/>
        </w:rPr>
        <w:id w:val="-1949072370"/>
        <w:placeholder>
          <w:docPart w:val="3FBF319D57AF44AE8A4AE3F556F84224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CB6CBB" w:rsidRDefault="00CB6CBB" w:rsidP="00CB6CBB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Interpret regulations and policies</w:t>
          </w:r>
        </w:p>
      </w:sdtContent>
    </w:sdt>
    <w:sdt>
      <w:sdtPr>
        <w:rPr>
          <w:rFonts w:ascii="Times New Roman" w:hAnsi="Times New Roman" w:cs="Times New Roman"/>
        </w:rPr>
        <w:id w:val="-1982062278"/>
        <w:placeholder>
          <w:docPart w:val="0287DECEDD0D47C1A7AA1D646C2943D4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CB6CBB" w:rsidRDefault="00CB6CBB" w:rsidP="00CB6CBB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Maintain and/or process records</w:t>
          </w:r>
        </w:p>
      </w:sdtContent>
    </w:sdt>
    <w:p w:rsidR="002B41DA" w:rsidRDefault="0014433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QUIRED QUALIFICATIONS</w:t>
      </w:r>
    </w:p>
    <w:p w:rsidR="00144330" w:rsidRPr="00144330" w:rsidRDefault="00144330" w:rsidP="0014433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144330">
        <w:rPr>
          <w:rFonts w:ascii="Times New Roman" w:hAnsi="Times New Roman" w:cs="Times New Roman"/>
        </w:rPr>
        <w:t>High School Diploma or Equivalent</w:t>
      </w:r>
    </w:p>
    <w:sdt>
      <w:sdtPr>
        <w:rPr>
          <w:rFonts w:ascii="Times New Roman" w:hAnsi="Times New Roman" w:cs="Times New Roman"/>
        </w:rPr>
        <w:id w:val="1107706808"/>
        <w:placeholder>
          <w:docPart w:val="E96A9253B31648BA836EB8D66ED34D49"/>
        </w:placeholder>
        <w:comboBox>
          <w:listItem w:value="Choose an item."/>
          <w:listItem w:displayText="0-1 Year experience" w:value="0-1 Year experience"/>
          <w:listItem w:displayText="1 year of related work experience" w:value="1 year of related work experience"/>
          <w:listItem w:displayText="2 years of related work experience" w:value="2 years of related work experience"/>
          <w:listItem w:displayText="3 years of related work experience" w:value="3 years of related work experience"/>
        </w:comboBox>
      </w:sdtPr>
      <w:sdtEndPr/>
      <w:sdtContent>
        <w:p w:rsidR="00144330" w:rsidRPr="00144330" w:rsidRDefault="0001531B" w:rsidP="00144330">
          <w:pPr>
            <w:pStyle w:val="ListParagraph"/>
            <w:numPr>
              <w:ilvl w:val="1"/>
              <w:numId w:val="4"/>
            </w:numPr>
            <w:ind w:left="450" w:hanging="9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0-1 Year experience</w:t>
          </w:r>
        </w:p>
      </w:sdtContent>
    </w:sdt>
    <w:p w:rsidR="00260DEF" w:rsidRDefault="0014433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NOWLEDGE SKILLS AND ABILITES</w:t>
      </w:r>
    </w:p>
    <w:sdt>
      <w:sdtPr>
        <w:rPr>
          <w:rFonts w:ascii="Times New Roman" w:hAnsi="Times New Roman" w:cs="Times New Roman"/>
        </w:rPr>
        <w:id w:val="-1032884163"/>
        <w:placeholder>
          <w:docPart w:val="E96A9253B31648BA836EB8D66ED34D49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44330" w:rsidRPr="00271616" w:rsidRDefault="00CB6CBB" w:rsidP="00ED7A61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Customer service</w:t>
          </w:r>
        </w:p>
      </w:sdtContent>
    </w:sdt>
    <w:sdt>
      <w:sdtPr>
        <w:rPr>
          <w:rFonts w:ascii="Times New Roman" w:hAnsi="Times New Roman" w:cs="Times New Roman"/>
        </w:rPr>
        <w:id w:val="1710988754"/>
        <w:placeholder>
          <w:docPart w:val="521B51A6D70341C0B6374656BFE75B2D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D1399" w:rsidRDefault="00CB6CBB" w:rsidP="001D1399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Interpersonal skills</w:t>
          </w:r>
        </w:p>
      </w:sdtContent>
    </w:sdt>
    <w:sdt>
      <w:sdtPr>
        <w:rPr>
          <w:rFonts w:ascii="Times New Roman" w:hAnsi="Times New Roman" w:cs="Times New Roman"/>
        </w:rPr>
        <w:id w:val="676157020"/>
        <w:placeholder>
          <w:docPart w:val="15310F6A5FA84F228E974FADE4EFADC5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D1399" w:rsidRDefault="00CB6CBB" w:rsidP="001D1399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Organizational skills</w:t>
          </w:r>
        </w:p>
      </w:sdtContent>
    </w:sdt>
    <w:sdt>
      <w:sdtPr>
        <w:rPr>
          <w:rFonts w:ascii="Times New Roman" w:hAnsi="Times New Roman" w:cs="Times New Roman"/>
        </w:rPr>
        <w:id w:val="-1225909201"/>
        <w:placeholder>
          <w:docPart w:val="CCAFF098C80D461D8D569778704BE21E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D1399" w:rsidRDefault="00CB6CBB" w:rsidP="001D1399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Analytical and problem solving skills</w:t>
          </w:r>
        </w:p>
      </w:sdtContent>
    </w:sdt>
    <w:sdt>
      <w:sdtPr>
        <w:rPr>
          <w:rFonts w:ascii="Times New Roman" w:hAnsi="Times New Roman" w:cs="Times New Roman"/>
        </w:rPr>
        <w:id w:val="-957258946"/>
        <w:placeholder>
          <w:docPart w:val="276D5EFA588343168C5CFF895CEA5D0C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D1399" w:rsidRDefault="00CB6CBB" w:rsidP="001D1399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Working knowledge of general office procedures and practices</w:t>
          </w:r>
        </w:p>
      </w:sdtContent>
    </w:sdt>
    <w:sdt>
      <w:sdtPr>
        <w:rPr>
          <w:rFonts w:ascii="Times New Roman" w:hAnsi="Times New Roman" w:cs="Times New Roman"/>
        </w:rPr>
        <w:id w:val="831342955"/>
        <w:placeholder>
          <w:docPart w:val="F0511A5BCC864D998CB3243F3E1B1383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CB6CBB" w:rsidRPr="00CB6CBB" w:rsidRDefault="00CB6CBB" w:rsidP="00CB6CBB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Proficiency with one or more office software (Word, Excel, PowerPoint, Access)</w:t>
          </w:r>
        </w:p>
      </w:sdtContent>
    </w:sdt>
    <w:sdt>
      <w:sdtPr>
        <w:rPr>
          <w:rFonts w:ascii="Times New Roman" w:hAnsi="Times New Roman" w:cs="Times New Roman"/>
        </w:rPr>
        <w:id w:val="-1921785557"/>
        <w:placeholder>
          <w:docPart w:val="3448881CC8084575A79D913702FBA6A8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01531B" w:rsidRPr="00CB6CBB" w:rsidRDefault="0001531B" w:rsidP="0001531B">
          <w:pPr>
            <w:pStyle w:val="ListParagraph"/>
            <w:numPr>
              <w:ilvl w:val="1"/>
              <w:numId w:val="4"/>
            </w:numPr>
            <w:spacing w:after="0" w:line="240" w:lineRule="auto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Ability to multi-task</w:t>
          </w:r>
        </w:p>
      </w:sdtContent>
    </w:sdt>
    <w:p w:rsidR="0001531B" w:rsidRDefault="0001531B" w:rsidP="0001531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B4E3C" w:rsidRDefault="00271616" w:rsidP="0001531B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71616">
        <w:rPr>
          <w:rFonts w:ascii="Times New Roman" w:hAnsi="Times New Roman" w:cs="Times New Roman"/>
          <w:b/>
          <w:sz w:val="24"/>
          <w:szCs w:val="24"/>
        </w:rPr>
        <w:t>USE OF EQUIPMENT AND MACHINERY</w:t>
      </w:r>
    </w:p>
    <w:sdt>
      <w:sdtPr>
        <w:rPr>
          <w:rFonts w:ascii="Times New Roman" w:hAnsi="Times New Roman" w:cs="Times New Roman"/>
        </w:rPr>
        <w:id w:val="1381902332"/>
        <w:placeholder>
          <w:docPart w:val="6B96D803412E47479EA94D0E95596266"/>
        </w:placeholder>
        <w:comboBox>
          <w:listItem w:value="Choose an item."/>
          <w:listItem w:displayText="Pushing or pulling carts or other such objects" w:value="Pushing or pulling carts or other such objects"/>
          <w:listItem w:displayText="Lift objects weighing up to 20 lbs." w:value="Lift objects weighing up to 20 lbs."/>
          <w:listItem w:displayText="Standing for two or more hours" w:value="Standing for two or more hours"/>
          <w:listItem w:displayText="Use small office equipment including copy machines or multi-line phone system" w:value="Use small office equipment including copy machines or multi-line phone system"/>
          <w:listItem w:displayText="Use computer for word processing" w:value="Use computer for word processing"/>
          <w:listItem w:displayText="Use or repair small/light equipment such as power tools" w:value="Use or repair small/light equipment such as power tools"/>
        </w:comboBox>
      </w:sdtPr>
      <w:sdtEndPr/>
      <w:sdtContent>
        <w:p w:rsidR="00570129" w:rsidRDefault="00CB6CBB" w:rsidP="0001531B">
          <w:pPr>
            <w:pStyle w:val="ListParagraph"/>
            <w:numPr>
              <w:ilvl w:val="0"/>
              <w:numId w:val="7"/>
            </w:numPr>
            <w:spacing w:after="0" w:line="24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Use small office equipment including copy machines or multi-line phone system</w:t>
          </w:r>
        </w:p>
      </w:sdtContent>
    </w:sdt>
    <w:sdt>
      <w:sdtPr>
        <w:rPr>
          <w:rFonts w:ascii="Times New Roman" w:hAnsi="Times New Roman" w:cs="Times New Roman"/>
        </w:rPr>
        <w:id w:val="84358747"/>
        <w:placeholder>
          <w:docPart w:val="B41440BC824E4A3298E63E9114F12987"/>
        </w:placeholder>
        <w:comboBox>
          <w:listItem w:value="Choose an item."/>
          <w:listItem w:displayText="Pushing or pulling carts or other such objects" w:value="Pushing or pulling carts or other such objects"/>
          <w:listItem w:displayText="Lift objects weighing up to 20 lbs." w:value="Lift objects weighing up to 20 lbs."/>
          <w:listItem w:displayText="Standing for two or more hours" w:value="Standing for two or more hours"/>
          <w:listItem w:displayText="Use small office equipment including copy machines or multi-line phone system" w:value="Use small office equipment including copy machines or multi-line phone system"/>
          <w:listItem w:displayText="Use computer for word processing" w:value="Use computer for word processing"/>
          <w:listItem w:displayText="Use or repair small/light equipment such as power tools" w:value="Use or repair small/light equipment such as power tools"/>
        </w:comboBox>
      </w:sdtPr>
      <w:sdtEndPr/>
      <w:sdtContent>
        <w:p w:rsidR="00570129" w:rsidRDefault="00CB6CBB" w:rsidP="0001531B">
          <w:pPr>
            <w:pStyle w:val="ListParagraph"/>
            <w:numPr>
              <w:ilvl w:val="0"/>
              <w:numId w:val="7"/>
            </w:numPr>
            <w:spacing w:after="0" w:line="240" w:lineRule="auto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Use computer for word processing</w:t>
          </w:r>
        </w:p>
      </w:sdtContent>
    </w:sdt>
    <w:sectPr w:rsidR="00570129" w:rsidSect="001D1399">
      <w:pgSz w:w="12240" w:h="15840"/>
      <w:pgMar w:top="720" w:right="720" w:bottom="115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3525A"/>
    <w:multiLevelType w:val="hybridMultilevel"/>
    <w:tmpl w:val="83DE4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851B0"/>
    <w:multiLevelType w:val="hybridMultilevel"/>
    <w:tmpl w:val="5B927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821F46"/>
    <w:multiLevelType w:val="hybridMultilevel"/>
    <w:tmpl w:val="EBE67160"/>
    <w:lvl w:ilvl="0" w:tplc="90D6C9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64B43"/>
    <w:multiLevelType w:val="hybridMultilevel"/>
    <w:tmpl w:val="0EB48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974E18"/>
    <w:multiLevelType w:val="hybridMultilevel"/>
    <w:tmpl w:val="D3BC7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8E78DC"/>
    <w:multiLevelType w:val="multilevel"/>
    <w:tmpl w:val="AC54B516"/>
    <w:lvl w:ilvl="0"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6CE66F71"/>
    <w:multiLevelType w:val="hybridMultilevel"/>
    <w:tmpl w:val="3830D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DE38AF"/>
    <w:multiLevelType w:val="hybridMultilevel"/>
    <w:tmpl w:val="820A4612"/>
    <w:lvl w:ilvl="0" w:tplc="90D6C9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8C5FC4"/>
    <w:multiLevelType w:val="hybridMultilevel"/>
    <w:tmpl w:val="7C987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0"/>
  </w:num>
  <w:num w:numId="5">
    <w:abstractNumId w:val="5"/>
  </w:num>
  <w:num w:numId="6">
    <w:abstractNumId w:val="3"/>
  </w:num>
  <w:num w:numId="7">
    <w:abstractNumId w:val="1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jU3NjM2tDQ1MjFT0lEKTi0uzszPAykwrQUAOd0EbCwAAAA="/>
  </w:docVars>
  <w:rsids>
    <w:rsidRoot w:val="00144A40"/>
    <w:rsid w:val="0001531B"/>
    <w:rsid w:val="000159CF"/>
    <w:rsid w:val="00020E0A"/>
    <w:rsid w:val="0002605E"/>
    <w:rsid w:val="00056811"/>
    <w:rsid w:val="00076EAD"/>
    <w:rsid w:val="000865B4"/>
    <w:rsid w:val="000A7DAD"/>
    <w:rsid w:val="000B38A1"/>
    <w:rsid w:val="000D0014"/>
    <w:rsid w:val="000F02DB"/>
    <w:rsid w:val="00106B13"/>
    <w:rsid w:val="001255E3"/>
    <w:rsid w:val="00132719"/>
    <w:rsid w:val="00137800"/>
    <w:rsid w:val="00144330"/>
    <w:rsid w:val="00144A40"/>
    <w:rsid w:val="001455BD"/>
    <w:rsid w:val="00166EA2"/>
    <w:rsid w:val="00175288"/>
    <w:rsid w:val="001821DD"/>
    <w:rsid w:val="001C757E"/>
    <w:rsid w:val="001D1399"/>
    <w:rsid w:val="001D445B"/>
    <w:rsid w:val="001E2FDE"/>
    <w:rsid w:val="002055C7"/>
    <w:rsid w:val="00255161"/>
    <w:rsid w:val="00260D49"/>
    <w:rsid w:val="00260DEF"/>
    <w:rsid w:val="00271616"/>
    <w:rsid w:val="0028636B"/>
    <w:rsid w:val="002A37F5"/>
    <w:rsid w:val="002B41DA"/>
    <w:rsid w:val="002E5FB8"/>
    <w:rsid w:val="002E5FD3"/>
    <w:rsid w:val="00324B7B"/>
    <w:rsid w:val="00356DE7"/>
    <w:rsid w:val="00371EF6"/>
    <w:rsid w:val="003D2F93"/>
    <w:rsid w:val="00422993"/>
    <w:rsid w:val="00426D3C"/>
    <w:rsid w:val="00431BB2"/>
    <w:rsid w:val="00472BD1"/>
    <w:rsid w:val="00501674"/>
    <w:rsid w:val="00567F49"/>
    <w:rsid w:val="00570129"/>
    <w:rsid w:val="00577BE0"/>
    <w:rsid w:val="005D1C4F"/>
    <w:rsid w:val="00601E81"/>
    <w:rsid w:val="00664AD1"/>
    <w:rsid w:val="00692462"/>
    <w:rsid w:val="006C6729"/>
    <w:rsid w:val="006E7483"/>
    <w:rsid w:val="006F2606"/>
    <w:rsid w:val="00751FCF"/>
    <w:rsid w:val="00753176"/>
    <w:rsid w:val="008260C2"/>
    <w:rsid w:val="008B1F33"/>
    <w:rsid w:val="008F7801"/>
    <w:rsid w:val="00941607"/>
    <w:rsid w:val="00961959"/>
    <w:rsid w:val="009B4ECF"/>
    <w:rsid w:val="00A4782C"/>
    <w:rsid w:val="00AC1F82"/>
    <w:rsid w:val="00AD2F75"/>
    <w:rsid w:val="00AD7741"/>
    <w:rsid w:val="00AE69A0"/>
    <w:rsid w:val="00B16A00"/>
    <w:rsid w:val="00B50273"/>
    <w:rsid w:val="00B87D38"/>
    <w:rsid w:val="00BA65EF"/>
    <w:rsid w:val="00BE2723"/>
    <w:rsid w:val="00BE5106"/>
    <w:rsid w:val="00C32586"/>
    <w:rsid w:val="00C534F4"/>
    <w:rsid w:val="00C65D5E"/>
    <w:rsid w:val="00C71F4A"/>
    <w:rsid w:val="00CB6CBB"/>
    <w:rsid w:val="00CC6064"/>
    <w:rsid w:val="00CE5B77"/>
    <w:rsid w:val="00D9197D"/>
    <w:rsid w:val="00DB4E3C"/>
    <w:rsid w:val="00E00E45"/>
    <w:rsid w:val="00E42D6E"/>
    <w:rsid w:val="00E51B7B"/>
    <w:rsid w:val="00ED6075"/>
    <w:rsid w:val="00ED7A61"/>
    <w:rsid w:val="00FA79C6"/>
    <w:rsid w:val="00FB45C2"/>
    <w:rsid w:val="00FC72A5"/>
    <w:rsid w:val="00FE6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A9A95"/>
  <w15:chartTrackingRefBased/>
  <w15:docId w15:val="{519C9CCC-ADFE-45A4-8778-7000C614D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3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6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4E3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0DE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6D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D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21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96A9253B31648BA836EB8D66ED34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2D4DD-67E5-4C26-94D6-64B6BD330B26}"/>
      </w:docPartPr>
      <w:docPartBody>
        <w:p w:rsidR="007647E6" w:rsidRDefault="007647E6">
          <w:pPr>
            <w:pStyle w:val="E96A9253B31648BA836EB8D66ED34D49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F2F9A4D90FBC41008366CB630C7E5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787CA-0C6E-49AF-9DC3-1E22ECFF066C}"/>
      </w:docPartPr>
      <w:docPartBody>
        <w:p w:rsidR="007647E6" w:rsidRDefault="007647E6">
          <w:pPr>
            <w:pStyle w:val="F2F9A4D90FBC41008366CB630C7E58FB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4986A67E09664640895174C50BC347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94C60-DE19-4FB6-8C85-95AFA7ED647D}"/>
      </w:docPartPr>
      <w:docPartBody>
        <w:p w:rsidR="007647E6" w:rsidRDefault="007647E6">
          <w:pPr>
            <w:pStyle w:val="4986A67E09664640895174C50BC347A5"/>
          </w:pPr>
          <w:r w:rsidRPr="00187FC8">
            <w:rPr>
              <w:rStyle w:val="PlaceholderText"/>
            </w:rPr>
            <w:t>Click here to enter text.</w:t>
          </w:r>
        </w:p>
      </w:docPartBody>
    </w:docPart>
    <w:docPart>
      <w:docPartPr>
        <w:name w:val="95EF2B77B3CD4AE0A29C0F4F21278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E129A-BD72-48C7-AFE3-44E2EFAC685E}"/>
      </w:docPartPr>
      <w:docPartBody>
        <w:p w:rsidR="007647E6" w:rsidRDefault="007647E6">
          <w:pPr>
            <w:pStyle w:val="95EF2B77B3CD4AE0A29C0F4F21278718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DE1A22A1F3014BF68AEE4AA98E4DF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72372-B87D-4C91-A178-F2CA8804E8A5}"/>
      </w:docPartPr>
      <w:docPartBody>
        <w:p w:rsidR="007647E6" w:rsidRDefault="007647E6">
          <w:pPr>
            <w:pStyle w:val="DE1A22A1F3014BF68AEE4AA98E4DF789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DB67B51E4FD04A10AFB273869E794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AEB07-D8DB-4FEF-9B22-BB5BE0A257FD}"/>
      </w:docPartPr>
      <w:docPartBody>
        <w:p w:rsidR="007647E6" w:rsidRDefault="007647E6">
          <w:pPr>
            <w:pStyle w:val="DB67B51E4FD04A10AFB273869E794EF0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94D720FBDFC941F19230433B32BC4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5B4A9-39F2-4F2F-8C71-EC6FB40457B9}"/>
      </w:docPartPr>
      <w:docPartBody>
        <w:p w:rsidR="007647E6" w:rsidRDefault="007647E6">
          <w:pPr>
            <w:pStyle w:val="94D720FBDFC941F19230433B32BC489D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8AEC2ABE2BE042109771ABBDFFD68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58093-9C52-4D04-AEA1-873AA0733E8C}"/>
      </w:docPartPr>
      <w:docPartBody>
        <w:p w:rsidR="007647E6" w:rsidRDefault="007647E6">
          <w:pPr>
            <w:pStyle w:val="8AEC2ABE2BE042109771ABBDFFD68DBA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B56617944B9D4109AC6D324CF359A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9A9F8-44E2-4DEA-BA0F-EACCEFABB92B}"/>
      </w:docPartPr>
      <w:docPartBody>
        <w:p w:rsidR="007647E6" w:rsidRDefault="007647E6">
          <w:pPr>
            <w:pStyle w:val="B56617944B9D4109AC6D324CF359A386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C698ED4ED66C461BA7DE651350D74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9F4FC-A73F-4AEF-B90E-503814BD7FAF}"/>
      </w:docPartPr>
      <w:docPartBody>
        <w:p w:rsidR="007647E6" w:rsidRDefault="007647E6">
          <w:pPr>
            <w:pStyle w:val="C698ED4ED66C461BA7DE651350D7438B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521B51A6D70341C0B6374656BFE75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4EE02-83F9-4E35-A55E-B8CA3EAB4F46}"/>
      </w:docPartPr>
      <w:docPartBody>
        <w:p w:rsidR="007647E6" w:rsidRDefault="007647E6">
          <w:pPr>
            <w:pStyle w:val="521B51A6D70341C0B6374656BFE75B2D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15310F6A5FA84F228E974FADE4EFA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582F7-FEBE-45B7-951A-EEE586B2A3E0}"/>
      </w:docPartPr>
      <w:docPartBody>
        <w:p w:rsidR="007647E6" w:rsidRDefault="007647E6">
          <w:pPr>
            <w:pStyle w:val="15310F6A5FA84F228E974FADE4EFADC5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CCAFF098C80D461D8D569778704BE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A1F32-14C9-42A1-9864-E052D93A37B7}"/>
      </w:docPartPr>
      <w:docPartBody>
        <w:p w:rsidR="007647E6" w:rsidRDefault="007647E6">
          <w:pPr>
            <w:pStyle w:val="CCAFF098C80D461D8D569778704BE21E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276D5EFA588343168C5CFF895CEA5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56945-5288-4DC8-B247-22227EA9ED06}"/>
      </w:docPartPr>
      <w:docPartBody>
        <w:p w:rsidR="007647E6" w:rsidRDefault="007647E6">
          <w:pPr>
            <w:pStyle w:val="276D5EFA588343168C5CFF895CEA5D0C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F0511A5BCC864D998CB3243F3E1B1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49C63-2D7D-4EDF-AF5C-DCFD855A4AC3}"/>
      </w:docPartPr>
      <w:docPartBody>
        <w:p w:rsidR="007647E6" w:rsidRDefault="007647E6">
          <w:pPr>
            <w:pStyle w:val="F0511A5BCC864D998CB3243F3E1B1383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6B96D803412E47479EA94D0E95596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0FA40-EBD2-4FF8-A041-3D26993656EA}"/>
      </w:docPartPr>
      <w:docPartBody>
        <w:p w:rsidR="007647E6" w:rsidRDefault="007647E6">
          <w:pPr>
            <w:pStyle w:val="6B96D803412E47479EA94D0E95596266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B41440BC824E4A3298E63E9114F12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5FB59-828C-4FED-A3B3-F864E7612A60}"/>
      </w:docPartPr>
      <w:docPartBody>
        <w:p w:rsidR="007647E6" w:rsidRDefault="007647E6">
          <w:pPr>
            <w:pStyle w:val="B41440BC824E4A3298E63E9114F12987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3FBF319D57AF44AE8A4AE3F556F84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5F8A6-D431-44FE-95E3-C3D85463F306}"/>
      </w:docPartPr>
      <w:docPartBody>
        <w:p w:rsidR="00BF50D8" w:rsidRDefault="00BF50D8">
          <w:pPr>
            <w:pStyle w:val="3FBF319D57AF44AE8A4AE3F556F84224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0287DECEDD0D47C1A7AA1D646C294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0CE0F-66C8-425C-A8A7-1960A97106A7}"/>
      </w:docPartPr>
      <w:docPartBody>
        <w:p w:rsidR="00BF50D8" w:rsidRDefault="00BF50D8">
          <w:pPr>
            <w:pStyle w:val="0287DECEDD0D47C1A7AA1D646C2943D4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E92E49B0A042402CBFCDEC31C6040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D9166-A93E-4D97-AF50-D1C4CF7895D5}"/>
      </w:docPartPr>
      <w:docPartBody>
        <w:p w:rsidR="00E92E83" w:rsidRDefault="00BF50D8" w:rsidP="00BF50D8">
          <w:pPr>
            <w:pStyle w:val="E92E49B0A042402CBFCDEC31C60408E0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3448881CC8084575A79D913702FBA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9299FD-F533-4859-A238-F577E5576FE8}"/>
      </w:docPartPr>
      <w:docPartBody>
        <w:p w:rsidR="004259A5" w:rsidRDefault="00C35F2A" w:rsidP="00C35F2A">
          <w:pPr>
            <w:pStyle w:val="3448881CC8084575A79D913702FBA6A8"/>
          </w:pPr>
          <w:r w:rsidRPr="00187FC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647E6"/>
    <w:rsid w:val="004259A5"/>
    <w:rsid w:val="007647E6"/>
    <w:rsid w:val="00BF50D8"/>
    <w:rsid w:val="00C35F2A"/>
    <w:rsid w:val="00E92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5F2A"/>
    <w:rPr>
      <w:color w:val="808080"/>
    </w:rPr>
  </w:style>
  <w:style w:type="paragraph" w:customStyle="1" w:styleId="E96A9253B31648BA836EB8D66ED34D49">
    <w:name w:val="E96A9253B31648BA836EB8D66ED34D49"/>
  </w:style>
  <w:style w:type="paragraph" w:customStyle="1" w:styleId="F2F9A4D90FBC41008366CB630C7E58FB">
    <w:name w:val="F2F9A4D90FBC41008366CB630C7E58FB"/>
  </w:style>
  <w:style w:type="paragraph" w:customStyle="1" w:styleId="4986A67E09664640895174C50BC347A5">
    <w:name w:val="4986A67E09664640895174C50BC347A5"/>
  </w:style>
  <w:style w:type="paragraph" w:customStyle="1" w:styleId="95EF2B77B3CD4AE0A29C0F4F21278718">
    <w:name w:val="95EF2B77B3CD4AE0A29C0F4F21278718"/>
  </w:style>
  <w:style w:type="paragraph" w:customStyle="1" w:styleId="DE1A22A1F3014BF68AEE4AA98E4DF789">
    <w:name w:val="DE1A22A1F3014BF68AEE4AA98E4DF789"/>
  </w:style>
  <w:style w:type="paragraph" w:customStyle="1" w:styleId="CDFDB310C5C644B192D83AEABD431D62">
    <w:name w:val="CDFDB310C5C644B192D83AEABD431D62"/>
  </w:style>
  <w:style w:type="paragraph" w:customStyle="1" w:styleId="175F54DC52D54D96990E0D2CFD647221">
    <w:name w:val="175F54DC52D54D96990E0D2CFD647221"/>
  </w:style>
  <w:style w:type="paragraph" w:customStyle="1" w:styleId="DB67B51E4FD04A10AFB273869E794EF0">
    <w:name w:val="DB67B51E4FD04A10AFB273869E794EF0"/>
  </w:style>
  <w:style w:type="paragraph" w:customStyle="1" w:styleId="F8BF1F6CD7924BFBBA52573A70D8283C">
    <w:name w:val="F8BF1F6CD7924BFBBA52573A70D8283C"/>
  </w:style>
  <w:style w:type="paragraph" w:customStyle="1" w:styleId="94D720FBDFC941F19230433B32BC489D">
    <w:name w:val="94D720FBDFC941F19230433B32BC489D"/>
  </w:style>
  <w:style w:type="paragraph" w:customStyle="1" w:styleId="D0729D96A709447FB597993CF80A5806">
    <w:name w:val="D0729D96A709447FB597993CF80A5806"/>
  </w:style>
  <w:style w:type="paragraph" w:customStyle="1" w:styleId="DF2C84EDF61F4DD8A05ED073CD25B648">
    <w:name w:val="DF2C84EDF61F4DD8A05ED073CD25B648"/>
  </w:style>
  <w:style w:type="paragraph" w:customStyle="1" w:styleId="96F14D13485F480C82C9A2FF3DA51FD5">
    <w:name w:val="96F14D13485F480C82C9A2FF3DA51FD5"/>
  </w:style>
  <w:style w:type="paragraph" w:customStyle="1" w:styleId="93F68F1D4DC0460DB7E7CE669810513F">
    <w:name w:val="93F68F1D4DC0460DB7E7CE669810513F"/>
  </w:style>
  <w:style w:type="paragraph" w:customStyle="1" w:styleId="070CB5999D2E4AE489217FEB00471149">
    <w:name w:val="070CB5999D2E4AE489217FEB00471149"/>
  </w:style>
  <w:style w:type="paragraph" w:customStyle="1" w:styleId="AA5721F34937469F80F7A8E9185B8315">
    <w:name w:val="AA5721F34937469F80F7A8E9185B8315"/>
  </w:style>
  <w:style w:type="paragraph" w:customStyle="1" w:styleId="6E8B523BCA2148C89A96B901AC6C0057">
    <w:name w:val="6E8B523BCA2148C89A96B901AC6C0057"/>
  </w:style>
  <w:style w:type="paragraph" w:customStyle="1" w:styleId="8AEC2ABE2BE042109771ABBDFFD68DBA">
    <w:name w:val="8AEC2ABE2BE042109771ABBDFFD68DBA"/>
  </w:style>
  <w:style w:type="paragraph" w:customStyle="1" w:styleId="B56617944B9D4109AC6D324CF359A386">
    <w:name w:val="B56617944B9D4109AC6D324CF359A386"/>
  </w:style>
  <w:style w:type="paragraph" w:customStyle="1" w:styleId="C698ED4ED66C461BA7DE651350D7438B">
    <w:name w:val="C698ED4ED66C461BA7DE651350D7438B"/>
  </w:style>
  <w:style w:type="paragraph" w:customStyle="1" w:styleId="521B51A6D70341C0B6374656BFE75B2D">
    <w:name w:val="521B51A6D70341C0B6374656BFE75B2D"/>
  </w:style>
  <w:style w:type="paragraph" w:customStyle="1" w:styleId="15310F6A5FA84F228E974FADE4EFADC5">
    <w:name w:val="15310F6A5FA84F228E974FADE4EFADC5"/>
  </w:style>
  <w:style w:type="paragraph" w:customStyle="1" w:styleId="CCAFF098C80D461D8D569778704BE21E">
    <w:name w:val="CCAFF098C80D461D8D569778704BE21E"/>
  </w:style>
  <w:style w:type="paragraph" w:customStyle="1" w:styleId="F19220E15E374D42AE904B4F61A1AE09">
    <w:name w:val="F19220E15E374D42AE904B4F61A1AE09"/>
  </w:style>
  <w:style w:type="paragraph" w:customStyle="1" w:styleId="276D5EFA588343168C5CFF895CEA5D0C">
    <w:name w:val="276D5EFA588343168C5CFF895CEA5D0C"/>
  </w:style>
  <w:style w:type="paragraph" w:customStyle="1" w:styleId="7B777C88FE5141A8BD400BA104502604">
    <w:name w:val="7B777C88FE5141A8BD400BA104502604"/>
  </w:style>
  <w:style w:type="paragraph" w:customStyle="1" w:styleId="F0511A5BCC864D998CB3243F3E1B1383">
    <w:name w:val="F0511A5BCC864D998CB3243F3E1B1383"/>
  </w:style>
  <w:style w:type="paragraph" w:customStyle="1" w:styleId="0D83B5F585154B3F8C0EA16C79A0AF28">
    <w:name w:val="0D83B5F585154B3F8C0EA16C79A0AF28"/>
  </w:style>
  <w:style w:type="paragraph" w:customStyle="1" w:styleId="C83CD532D55E4ECAB805C1A893C9ABA7">
    <w:name w:val="C83CD532D55E4ECAB805C1A893C9ABA7"/>
  </w:style>
  <w:style w:type="paragraph" w:customStyle="1" w:styleId="E1705602D4BF4593AF79A0C224C8077F">
    <w:name w:val="E1705602D4BF4593AF79A0C224C8077F"/>
  </w:style>
  <w:style w:type="paragraph" w:customStyle="1" w:styleId="6B96D803412E47479EA94D0E95596266">
    <w:name w:val="6B96D803412E47479EA94D0E95596266"/>
  </w:style>
  <w:style w:type="paragraph" w:customStyle="1" w:styleId="B41440BC824E4A3298E63E9114F12987">
    <w:name w:val="B41440BC824E4A3298E63E9114F12987"/>
  </w:style>
  <w:style w:type="paragraph" w:customStyle="1" w:styleId="BFF9E524249E4D9E8CB14B441E6C0693">
    <w:name w:val="BFF9E524249E4D9E8CB14B441E6C0693"/>
  </w:style>
  <w:style w:type="paragraph" w:customStyle="1" w:styleId="CF74D0F97C394B33A72867F19D225F75">
    <w:name w:val="CF74D0F97C394B33A72867F19D225F75"/>
  </w:style>
  <w:style w:type="paragraph" w:customStyle="1" w:styleId="88DB3A8A564543639EF3F17A4CCFCECC">
    <w:name w:val="88DB3A8A564543639EF3F17A4CCFCECC"/>
    <w:rsid w:val="007647E6"/>
  </w:style>
  <w:style w:type="paragraph" w:customStyle="1" w:styleId="70C4B0DFE20E4BC4A8653872B52FBD74">
    <w:name w:val="70C4B0DFE20E4BC4A8653872B52FBD74"/>
  </w:style>
  <w:style w:type="paragraph" w:customStyle="1" w:styleId="66936447062740D493E1E354CAE0FD0D">
    <w:name w:val="66936447062740D493E1E354CAE0FD0D"/>
  </w:style>
  <w:style w:type="paragraph" w:customStyle="1" w:styleId="EEBEC2CF018441CBB645EF554E0E4DDD">
    <w:name w:val="EEBEC2CF018441CBB645EF554E0E4DDD"/>
  </w:style>
  <w:style w:type="paragraph" w:customStyle="1" w:styleId="565918AF8A824D7F96D676ABCD0DF035">
    <w:name w:val="565918AF8A824D7F96D676ABCD0DF035"/>
  </w:style>
  <w:style w:type="paragraph" w:customStyle="1" w:styleId="050FB907AB574C88873F15459312CA2F">
    <w:name w:val="050FB907AB574C88873F15459312CA2F"/>
  </w:style>
  <w:style w:type="paragraph" w:customStyle="1" w:styleId="940C7E9651384F878C01ACB373098B3B">
    <w:name w:val="940C7E9651384F878C01ACB373098B3B"/>
  </w:style>
  <w:style w:type="paragraph" w:customStyle="1" w:styleId="B46E52DB33AA4A2F9DE751A1BDBC3925">
    <w:name w:val="B46E52DB33AA4A2F9DE751A1BDBC3925"/>
  </w:style>
  <w:style w:type="paragraph" w:customStyle="1" w:styleId="C77C197EA8FD449597E7817610E0F853">
    <w:name w:val="C77C197EA8FD449597E7817610E0F853"/>
  </w:style>
  <w:style w:type="paragraph" w:customStyle="1" w:styleId="C8FED06EAB8F42FDA2D0ED1C80E8BB24">
    <w:name w:val="C8FED06EAB8F42FDA2D0ED1C80E8BB24"/>
  </w:style>
  <w:style w:type="paragraph" w:customStyle="1" w:styleId="CE1A2562C1824869AC7AEB1EF17FDEB5">
    <w:name w:val="CE1A2562C1824869AC7AEB1EF17FDEB5"/>
  </w:style>
  <w:style w:type="paragraph" w:customStyle="1" w:styleId="6D74443C0445463BBCCA81EF50ABCCA9">
    <w:name w:val="6D74443C0445463BBCCA81EF50ABCCA9"/>
  </w:style>
  <w:style w:type="paragraph" w:customStyle="1" w:styleId="E48C0A25D7BF4DE984F4A424F2D9AEE7">
    <w:name w:val="E48C0A25D7BF4DE984F4A424F2D9AEE7"/>
  </w:style>
  <w:style w:type="paragraph" w:customStyle="1" w:styleId="2AE219EAC1944DDEBC65BC67A8043837">
    <w:name w:val="2AE219EAC1944DDEBC65BC67A8043837"/>
  </w:style>
  <w:style w:type="paragraph" w:customStyle="1" w:styleId="E544959C5D2940FC9825B6F8CCA4EE43">
    <w:name w:val="E544959C5D2940FC9825B6F8CCA4EE43"/>
  </w:style>
  <w:style w:type="paragraph" w:customStyle="1" w:styleId="62652A5B383F42DBA69FE4263F3E33CA">
    <w:name w:val="62652A5B383F42DBA69FE4263F3E33CA"/>
  </w:style>
  <w:style w:type="paragraph" w:customStyle="1" w:styleId="0F4BEABD1AF247D9B45596E019DA5890">
    <w:name w:val="0F4BEABD1AF247D9B45596E019DA5890"/>
  </w:style>
  <w:style w:type="paragraph" w:customStyle="1" w:styleId="BD979E1EE10D4254A328EE55F1AAB017">
    <w:name w:val="BD979E1EE10D4254A328EE55F1AAB017"/>
  </w:style>
  <w:style w:type="paragraph" w:customStyle="1" w:styleId="0CAEB2B06E1B497F8DA51BDDEAF41F11">
    <w:name w:val="0CAEB2B06E1B497F8DA51BDDEAF41F11"/>
  </w:style>
  <w:style w:type="paragraph" w:customStyle="1" w:styleId="A62A7B42CD004E789B41A1E23CC7512E">
    <w:name w:val="A62A7B42CD004E789B41A1E23CC7512E"/>
  </w:style>
  <w:style w:type="paragraph" w:customStyle="1" w:styleId="FEFD615EEEF24A69BCDC8D8E1FD7829E">
    <w:name w:val="FEFD615EEEF24A69BCDC8D8E1FD7829E"/>
  </w:style>
  <w:style w:type="paragraph" w:customStyle="1" w:styleId="0DD2873D989D4CC284AF2AA9CE5D9165">
    <w:name w:val="0DD2873D989D4CC284AF2AA9CE5D9165"/>
  </w:style>
  <w:style w:type="paragraph" w:customStyle="1" w:styleId="60FB682A1BF94AF882D86E824B831B44">
    <w:name w:val="60FB682A1BF94AF882D86E824B831B44"/>
  </w:style>
  <w:style w:type="paragraph" w:customStyle="1" w:styleId="3FBF319D57AF44AE8A4AE3F556F84224">
    <w:name w:val="3FBF319D57AF44AE8A4AE3F556F84224"/>
  </w:style>
  <w:style w:type="paragraph" w:customStyle="1" w:styleId="0287DECEDD0D47C1A7AA1D646C2943D4">
    <w:name w:val="0287DECEDD0D47C1A7AA1D646C2943D4"/>
  </w:style>
  <w:style w:type="paragraph" w:customStyle="1" w:styleId="E92E49B0A042402CBFCDEC31C60408E0">
    <w:name w:val="E92E49B0A042402CBFCDEC31C60408E0"/>
    <w:rsid w:val="00BF50D8"/>
  </w:style>
  <w:style w:type="paragraph" w:customStyle="1" w:styleId="3448881CC8084575A79D913702FBA6A8">
    <w:name w:val="3448881CC8084575A79D913702FBA6A8"/>
    <w:rsid w:val="00C35F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e Star College System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, David A</dc:creator>
  <cp:keywords/>
  <dc:description/>
  <cp:lastModifiedBy>Smallwood Johnson, Denise</cp:lastModifiedBy>
  <cp:revision>6</cp:revision>
  <cp:lastPrinted>2018-08-30T12:50:00Z</cp:lastPrinted>
  <dcterms:created xsi:type="dcterms:W3CDTF">2018-08-28T17:19:00Z</dcterms:created>
  <dcterms:modified xsi:type="dcterms:W3CDTF">2018-10-03T17:17:00Z</dcterms:modified>
</cp:coreProperties>
</file>